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6B7FE" w14:textId="77777777" w:rsidR="0082363B" w:rsidRPr="0082363B" w:rsidRDefault="0082363B" w:rsidP="0082363B">
      <w:pPr>
        <w:spacing w:after="161" w:line="240" w:lineRule="auto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</w:pPr>
      <w:r w:rsidRPr="0082363B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>Duplicating Events from Previous Year - 12/28/22</w:t>
      </w:r>
    </w:p>
    <w:p w14:paraId="375D5B99" w14:textId="77777777" w:rsidR="0082363B" w:rsidRPr="0082363B" w:rsidRDefault="0082363B" w:rsidP="0082363B">
      <w:pPr>
        <w:spacing w:after="150" w:line="240" w:lineRule="auto"/>
        <w:textAlignment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363B">
        <w:rPr>
          <w:rFonts w:ascii="Times New Roman" w:eastAsia="Times New Roman" w:hAnsi="Times New Roman" w:cs="Times New Roman"/>
          <w:color w:val="5A6D7C"/>
          <w:kern w:val="0"/>
          <w:sz w:val="20"/>
          <w:szCs w:val="20"/>
          <w14:ligatures w14:val="none"/>
        </w:rPr>
        <w:t xml:space="preserve">6 months </w:t>
      </w:r>
      <w:proofErr w:type="gramStart"/>
      <w:r w:rsidRPr="0082363B">
        <w:rPr>
          <w:rFonts w:ascii="Times New Roman" w:eastAsia="Times New Roman" w:hAnsi="Times New Roman" w:cs="Times New Roman"/>
          <w:color w:val="5A6D7C"/>
          <w:kern w:val="0"/>
          <w:sz w:val="20"/>
          <w:szCs w:val="20"/>
          <w14:ligatures w14:val="none"/>
        </w:rPr>
        <w:t>ago</w:t>
      </w:r>
      <w:proofErr w:type="gramEnd"/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r w:rsidRPr="0082363B">
        <w:rPr>
          <w:rFonts w:ascii="Times New Roman" w:eastAsia="Times New Roman" w:hAnsi="Times New Roman" w:cs="Times New Roman"/>
          <w:color w:val="5A6D7C"/>
          <w:kern w:val="0"/>
          <w:sz w:val="20"/>
          <w:szCs w:val="20"/>
          <w14:ligatures w14:val="none"/>
        </w:rPr>
        <w:t>Updated</w:t>
      </w:r>
    </w:p>
    <w:p w14:paraId="0E83D188" w14:textId="4963872C" w:rsidR="0082363B" w:rsidRPr="002A14FB" w:rsidRDefault="0082363B" w:rsidP="008236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hen events are duplicated from the prior program year, it is </w:t>
      </w:r>
      <w:r w:rsidRPr="002A14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mportant for Event Admins to check the Registration Type setup before they open the event for new registrations.</w:t>
      </w:r>
      <w:r w:rsidR="006C6EE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r w:rsidRPr="002A14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The Registration Type </w:t>
      </w:r>
      <w:r w:rsidRPr="002A14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14:ligatures w14:val="none"/>
        </w:rPr>
        <w:t>details copy literally from the event that was duplicated</w:t>
      </w:r>
      <w:r w:rsidRPr="002A14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, so you need to update that information to reflect the new event/dates.</w:t>
      </w:r>
    </w:p>
    <w:p w14:paraId="720A136A" w14:textId="77777777" w:rsidR="0082363B" w:rsidRPr="0082363B" w:rsidRDefault="0082363B" w:rsidP="008236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A14FB">
        <w:rPr>
          <w:rFonts w:ascii="Times New Roman" w:eastAsia="Times New Roman" w:hAnsi="Times New Roman" w:cs="Times New Roman"/>
          <w:kern w:val="0"/>
          <w:sz w:val="24"/>
          <w:szCs w:val="24"/>
          <w:highlight w:val="yellow"/>
          <w14:ligatures w14:val="none"/>
        </w:rPr>
        <w:t>Make sure that following pieces of information are appropriately updated for each registration type:</w:t>
      </w:r>
    </w:p>
    <w:p w14:paraId="0797AE84" w14:textId="77777777" w:rsidR="0082363B" w:rsidRPr="0082363B" w:rsidRDefault="0082363B" w:rsidP="0082363B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pdate the program year for the Registration Type. </w:t>
      </w:r>
    </w:p>
    <w:p w14:paraId="610EABBC" w14:textId="77777777" w:rsidR="0082363B" w:rsidRPr="0082363B" w:rsidRDefault="0082363B" w:rsidP="0082363B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pdate the Registration Dates for each Registration Type.</w:t>
      </w:r>
    </w:p>
    <w:p w14:paraId="0ADF2477" w14:textId="77777777" w:rsidR="0082363B" w:rsidRPr="0082363B" w:rsidRDefault="0082363B" w:rsidP="0082363B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pdate the Deposit Full Amount Due Date if the Registration Type requires a deposit.</w:t>
      </w:r>
    </w:p>
    <w:p w14:paraId="2D86A28D" w14:textId="0A458991" w:rsidR="0082363B" w:rsidRPr="0082363B" w:rsidRDefault="0082363B" w:rsidP="0082363B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pdate the Registration Type Settings - if you have restricted the registration type by Program Youth Division, or Program Age or Program Grade, - you will need to set these options again.</w:t>
      </w:r>
      <w:r w:rsidR="006C6EE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system is copying forward the Youth Restriction Type, but does not copy forward the divisions, </w:t>
      </w:r>
      <w:proofErr w:type="gramStart"/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ges</w:t>
      </w:r>
      <w:proofErr w:type="gramEnd"/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 grades at this time. ** This item is in </w:t>
      </w:r>
      <w:proofErr w:type="spellStart"/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ductboard</w:t>
      </w:r>
      <w:proofErr w:type="spellEnd"/>
      <w:r w:rsidRPr="008236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- please use the following link to add your vote/insight.</w:t>
      </w:r>
    </w:p>
    <w:p w14:paraId="2CAFF16F" w14:textId="77777777" w:rsidR="002F5879" w:rsidRDefault="002F5879"/>
    <w:p w14:paraId="028AEA59" w14:textId="4BCFC06A" w:rsidR="007F0E11" w:rsidRPr="00013FC0" w:rsidRDefault="007F0E11">
      <w:pPr>
        <w:rPr>
          <w:b/>
          <w:bCs/>
          <w:sz w:val="28"/>
          <w:szCs w:val="28"/>
        </w:rPr>
      </w:pPr>
      <w:r w:rsidRPr="00013FC0">
        <w:rPr>
          <w:b/>
          <w:bCs/>
          <w:sz w:val="28"/>
          <w:szCs w:val="28"/>
        </w:rPr>
        <w:t>DUPLICATING Events:</w:t>
      </w:r>
    </w:p>
    <w:p w14:paraId="03EACD4B" w14:textId="75666D41" w:rsidR="007F0E11" w:rsidRDefault="007F0E11" w:rsidP="00013FC0">
      <w:pPr>
        <w:pStyle w:val="ListParagraph"/>
        <w:numPr>
          <w:ilvl w:val="0"/>
          <w:numId w:val="2"/>
        </w:numPr>
      </w:pPr>
      <w:r>
        <w:t xml:space="preserve">Click on </w:t>
      </w:r>
      <w:r w:rsidR="006C6EEE">
        <w:t xml:space="preserve">the </w:t>
      </w:r>
      <w:r>
        <w:t xml:space="preserve">Events </w:t>
      </w:r>
      <w:proofErr w:type="gramStart"/>
      <w:r>
        <w:t>tab</w:t>
      </w:r>
      <w:proofErr w:type="gramEnd"/>
    </w:p>
    <w:p w14:paraId="391DB980" w14:textId="11C427F9" w:rsidR="007F0E11" w:rsidRDefault="007F0E11" w:rsidP="00013FC0">
      <w:pPr>
        <w:pStyle w:val="ListParagraph"/>
        <w:numPr>
          <w:ilvl w:val="0"/>
          <w:numId w:val="2"/>
        </w:numPr>
      </w:pPr>
      <w:r>
        <w:t xml:space="preserve">Change program year to prior </w:t>
      </w:r>
      <w:proofErr w:type="gramStart"/>
      <w:r>
        <w:t>year</w:t>
      </w:r>
      <w:proofErr w:type="gramEnd"/>
    </w:p>
    <w:p w14:paraId="29567E1A" w14:textId="236F422F" w:rsidR="007F0E11" w:rsidRDefault="00013FC0" w:rsidP="00013FC0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91AD5FA" wp14:editId="69B0F25B">
            <wp:simplePos x="0" y="0"/>
            <wp:positionH relativeFrom="column">
              <wp:posOffset>99695</wp:posOffset>
            </wp:positionH>
            <wp:positionV relativeFrom="paragraph">
              <wp:posOffset>289560</wp:posOffset>
            </wp:positionV>
            <wp:extent cx="6355080" cy="2416175"/>
            <wp:effectExtent l="0" t="0" r="7620" b="3175"/>
            <wp:wrapTight wrapText="bothSides">
              <wp:wrapPolygon edited="0">
                <wp:start x="0" y="0"/>
                <wp:lineTo x="0" y="21458"/>
                <wp:lineTo x="21561" y="21458"/>
                <wp:lineTo x="21561" y="0"/>
                <wp:lineTo x="0" y="0"/>
              </wp:wrapPolygon>
            </wp:wrapTight>
            <wp:docPr id="8860369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036923" name="Picture 1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508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0E11">
        <w:t xml:space="preserve">Select the event you wish to </w:t>
      </w:r>
      <w:proofErr w:type="gramStart"/>
      <w:r w:rsidR="007F0E11">
        <w:t>duplicate</w:t>
      </w:r>
      <w:proofErr w:type="gramEnd"/>
    </w:p>
    <w:p w14:paraId="48C517C1" w14:textId="65F92E3A" w:rsidR="007F0E11" w:rsidRDefault="007F0E11"/>
    <w:p w14:paraId="39B67E41" w14:textId="77777777" w:rsidR="00245F23" w:rsidRDefault="00245F23"/>
    <w:p w14:paraId="593A2641" w14:textId="77777777" w:rsidR="00245F23" w:rsidRDefault="00245F23"/>
    <w:p w14:paraId="576F0166" w14:textId="757A5A1C" w:rsidR="00013FC0" w:rsidRDefault="00013FC0" w:rsidP="00464145">
      <w:pPr>
        <w:pStyle w:val="ListParagraph"/>
        <w:numPr>
          <w:ilvl w:val="0"/>
          <w:numId w:val="2"/>
        </w:numPr>
      </w:pPr>
      <w:r>
        <w:t xml:space="preserve">Click on </w:t>
      </w:r>
      <w:r w:rsidR="006C6EEE">
        <w:t xml:space="preserve">the </w:t>
      </w:r>
      <w:r>
        <w:t xml:space="preserve">Duplicate </w:t>
      </w:r>
      <w:proofErr w:type="gramStart"/>
      <w:r>
        <w:t>tab</w:t>
      </w:r>
      <w:proofErr w:type="gramEnd"/>
    </w:p>
    <w:p w14:paraId="10132276" w14:textId="0DCEABB0" w:rsidR="00243ACB" w:rsidRDefault="00013FC0">
      <w:r>
        <w:rPr>
          <w:noProof/>
        </w:rPr>
        <w:lastRenderedPageBreak/>
        <w:drawing>
          <wp:inline distT="0" distB="0" distL="0" distR="0" wp14:anchorId="4C9D296C" wp14:editId="3655F12E">
            <wp:extent cx="5823857" cy="1935020"/>
            <wp:effectExtent l="0" t="0" r="5715" b="8255"/>
            <wp:docPr id="1426318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1847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55570" cy="194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22296" w14:textId="4B09A5F3" w:rsidR="00430F54" w:rsidRDefault="00430F54" w:rsidP="00464145">
      <w:pPr>
        <w:pStyle w:val="ListParagraph"/>
        <w:numPr>
          <w:ilvl w:val="0"/>
          <w:numId w:val="2"/>
        </w:numPr>
      </w:pPr>
      <w:r>
        <w:t xml:space="preserve">Click on the Program Year to change to the current program </w:t>
      </w:r>
      <w:proofErr w:type="gramStart"/>
      <w:r>
        <w:t>year</w:t>
      </w:r>
      <w:proofErr w:type="gramEnd"/>
    </w:p>
    <w:p w14:paraId="4F4DDFC3" w14:textId="31FDE487" w:rsidR="00430F54" w:rsidRDefault="00430F54" w:rsidP="00464145">
      <w:pPr>
        <w:pStyle w:val="ListParagraph"/>
        <w:numPr>
          <w:ilvl w:val="0"/>
          <w:numId w:val="2"/>
        </w:numPr>
      </w:pPr>
      <w:r>
        <w:t>Change Start Dates</w:t>
      </w:r>
      <w:r w:rsidR="00464145">
        <w:t xml:space="preserve"> </w:t>
      </w:r>
      <w:r w:rsidR="006C6EEE">
        <w:t>and E</w:t>
      </w:r>
      <w:r w:rsidR="00464145">
        <w:t>nd Dates</w:t>
      </w:r>
    </w:p>
    <w:p w14:paraId="19AD0809" w14:textId="3E35108F" w:rsidR="00430F54" w:rsidRDefault="007838E0" w:rsidP="00464145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C5EA57D" wp14:editId="2A541FD2">
            <wp:simplePos x="0" y="0"/>
            <wp:positionH relativeFrom="column">
              <wp:posOffset>-41910</wp:posOffset>
            </wp:positionH>
            <wp:positionV relativeFrom="paragraph">
              <wp:posOffset>344170</wp:posOffset>
            </wp:positionV>
            <wp:extent cx="6378575" cy="2477770"/>
            <wp:effectExtent l="0" t="0" r="3175" b="0"/>
            <wp:wrapTight wrapText="bothSides">
              <wp:wrapPolygon edited="0">
                <wp:start x="0" y="0"/>
                <wp:lineTo x="0" y="21423"/>
                <wp:lineTo x="21546" y="21423"/>
                <wp:lineTo x="21546" y="0"/>
                <wp:lineTo x="0" y="0"/>
              </wp:wrapPolygon>
            </wp:wrapTight>
            <wp:docPr id="17566716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671669" name="Picture 1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8575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0F54">
        <w:t>Click Add</w:t>
      </w:r>
    </w:p>
    <w:p w14:paraId="1A2C6419" w14:textId="7434E1D6" w:rsidR="00464145" w:rsidRDefault="002A55FD" w:rsidP="002A55FD">
      <w:pPr>
        <w:pStyle w:val="ListParagraph"/>
        <w:numPr>
          <w:ilvl w:val="0"/>
          <w:numId w:val="2"/>
        </w:numPr>
      </w:pPr>
      <w:r>
        <w:t xml:space="preserve"> Go back to </w:t>
      </w:r>
      <w:r w:rsidR="006C6EEE">
        <w:t xml:space="preserve">the </w:t>
      </w:r>
      <w:r>
        <w:t xml:space="preserve">Events </w:t>
      </w:r>
      <w:proofErr w:type="gramStart"/>
      <w:r>
        <w:t>tab</w:t>
      </w:r>
      <w:proofErr w:type="gramEnd"/>
    </w:p>
    <w:p w14:paraId="6E14A8AB" w14:textId="3C53EA38" w:rsidR="002A55FD" w:rsidRDefault="002A55FD" w:rsidP="002A55FD">
      <w:pPr>
        <w:pStyle w:val="ListParagraph"/>
        <w:numPr>
          <w:ilvl w:val="0"/>
          <w:numId w:val="2"/>
        </w:numPr>
      </w:pPr>
      <w:r>
        <w:t xml:space="preserve">Locate the event just </w:t>
      </w:r>
      <w:proofErr w:type="gramStart"/>
      <w:r>
        <w:t>duplicated</w:t>
      </w:r>
      <w:proofErr w:type="gramEnd"/>
    </w:p>
    <w:p w14:paraId="4104E448" w14:textId="1BE08F65" w:rsidR="002A55FD" w:rsidRDefault="002A55FD" w:rsidP="002A55FD">
      <w:pPr>
        <w:pStyle w:val="ListParagraph"/>
        <w:numPr>
          <w:ilvl w:val="0"/>
          <w:numId w:val="2"/>
        </w:numPr>
      </w:pPr>
      <w:r>
        <w:t xml:space="preserve">Change the event status to </w:t>
      </w:r>
      <w:proofErr w:type="gramStart"/>
      <w:r>
        <w:t>TESTING</w:t>
      </w:r>
      <w:proofErr w:type="gramEnd"/>
    </w:p>
    <w:p w14:paraId="7846B535" w14:textId="77777777" w:rsidR="002A55FD" w:rsidRDefault="002A55FD" w:rsidP="002A55FD">
      <w:pPr>
        <w:pStyle w:val="ListParagraph"/>
      </w:pPr>
    </w:p>
    <w:p w14:paraId="39188189" w14:textId="77777777" w:rsidR="002A55FD" w:rsidRDefault="002A55FD" w:rsidP="002A55FD">
      <w:pPr>
        <w:pStyle w:val="ListParagraph"/>
      </w:pPr>
    </w:p>
    <w:p w14:paraId="16E66C75" w14:textId="1957E41E" w:rsidR="001A0524" w:rsidRDefault="007838E0" w:rsidP="001A0524">
      <w:pPr>
        <w:pStyle w:val="ListParagraph"/>
        <w:ind w:left="360"/>
      </w:pPr>
      <w:r>
        <w:rPr>
          <w:noProof/>
        </w:rPr>
        <w:drawing>
          <wp:inline distT="0" distB="0" distL="0" distR="0" wp14:anchorId="5BD71895" wp14:editId="176C21A9">
            <wp:extent cx="5594985" cy="2211822"/>
            <wp:effectExtent l="0" t="0" r="5715" b="0"/>
            <wp:docPr id="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6637" cy="2216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0D8A2" w14:textId="77777777" w:rsidR="007838E0" w:rsidRDefault="007838E0" w:rsidP="001A0524">
      <w:pPr>
        <w:pStyle w:val="ListParagraph"/>
        <w:ind w:left="360"/>
      </w:pPr>
    </w:p>
    <w:p w14:paraId="6D1C9330" w14:textId="77777777" w:rsidR="007838E0" w:rsidRDefault="007838E0" w:rsidP="001A0524">
      <w:pPr>
        <w:pStyle w:val="ListParagraph"/>
        <w:ind w:left="360"/>
      </w:pPr>
    </w:p>
    <w:p w14:paraId="5ED7C9F8" w14:textId="1F087247" w:rsidR="007838E0" w:rsidRDefault="00275DD8" w:rsidP="001A0524">
      <w:pPr>
        <w:pStyle w:val="ListParagraph"/>
        <w:ind w:left="360"/>
      </w:pPr>
      <w:r>
        <w:t>Begin to EDIT your event.</w:t>
      </w:r>
    </w:p>
    <w:p w14:paraId="1360CD8F" w14:textId="2BC8C3EE" w:rsidR="00275DD8" w:rsidRPr="006C6EEE" w:rsidRDefault="00275DD8" w:rsidP="001A0524">
      <w:pPr>
        <w:pStyle w:val="ListParagraph"/>
        <w:ind w:left="360"/>
        <w:rPr>
          <w:b/>
          <w:bCs/>
        </w:rPr>
      </w:pPr>
      <w:r w:rsidRPr="006C6EEE">
        <w:rPr>
          <w:b/>
          <w:bCs/>
          <w:highlight w:val="yellow"/>
        </w:rPr>
        <w:lastRenderedPageBreak/>
        <w:t>Make all DATE changes</w:t>
      </w:r>
      <w:r w:rsidR="006C6EEE" w:rsidRPr="006C6EEE">
        <w:rPr>
          <w:b/>
          <w:bCs/>
          <w:highlight w:val="yellow"/>
        </w:rPr>
        <w:t>.</w:t>
      </w:r>
    </w:p>
    <w:p w14:paraId="0FA54FF4" w14:textId="4566E4F4" w:rsidR="00BB1C7C" w:rsidRDefault="00275DD8" w:rsidP="001A0524">
      <w:pPr>
        <w:pStyle w:val="ListParagraph"/>
        <w:ind w:left="360"/>
      </w:pPr>
      <w:r>
        <w:t>Including</w:t>
      </w:r>
      <w:r w:rsidR="006C6EEE">
        <w:t>:</w:t>
      </w:r>
    </w:p>
    <w:p w14:paraId="0076F838" w14:textId="7A00E6DB" w:rsidR="00275DD8" w:rsidRDefault="00275DD8" w:rsidP="00BB1C7C">
      <w:pPr>
        <w:pStyle w:val="ListParagraph"/>
        <w:numPr>
          <w:ilvl w:val="0"/>
          <w:numId w:val="6"/>
        </w:numPr>
      </w:pPr>
      <w:r>
        <w:t>Event name</w:t>
      </w:r>
    </w:p>
    <w:p w14:paraId="369461C9" w14:textId="096B530C" w:rsidR="00BB1C7C" w:rsidRDefault="00BB1C7C" w:rsidP="00BB1C7C">
      <w:pPr>
        <w:pStyle w:val="ListParagraph"/>
        <w:numPr>
          <w:ilvl w:val="0"/>
          <w:numId w:val="6"/>
        </w:numPr>
      </w:pPr>
      <w:r>
        <w:t>Description</w:t>
      </w:r>
    </w:p>
    <w:p w14:paraId="27AA90D3" w14:textId="220AFBCE" w:rsidR="00BB1C7C" w:rsidRDefault="00BB1C7C" w:rsidP="00BB1C7C">
      <w:pPr>
        <w:pStyle w:val="ListParagraph"/>
        <w:numPr>
          <w:ilvl w:val="0"/>
          <w:numId w:val="6"/>
        </w:numPr>
      </w:pPr>
      <w:r>
        <w:t>Start &amp; End Dates</w:t>
      </w:r>
    </w:p>
    <w:p w14:paraId="10721E9A" w14:textId="3D083513" w:rsidR="00BB1C7C" w:rsidRDefault="00BB1C7C" w:rsidP="00BB1C7C">
      <w:pPr>
        <w:pStyle w:val="ListParagraph"/>
        <w:numPr>
          <w:ilvl w:val="0"/>
          <w:numId w:val="6"/>
        </w:numPr>
      </w:pPr>
      <w:r>
        <w:t>Splash Images</w:t>
      </w:r>
    </w:p>
    <w:p w14:paraId="4B6B1FB8" w14:textId="5C7E6D20" w:rsidR="00BB1C7C" w:rsidRDefault="000A5A5A" w:rsidP="00BB1C7C">
      <w:pPr>
        <w:pStyle w:val="ListParagraph"/>
        <w:numPr>
          <w:ilvl w:val="0"/>
          <w:numId w:val="6"/>
        </w:numPr>
      </w:pPr>
      <w:r>
        <w:t>Registration Types</w:t>
      </w:r>
    </w:p>
    <w:p w14:paraId="584666F4" w14:textId="60CD0EE9" w:rsidR="000A5A5A" w:rsidRDefault="000A5A5A" w:rsidP="000A5A5A">
      <w:pPr>
        <w:pStyle w:val="ListParagraph"/>
        <w:numPr>
          <w:ilvl w:val="1"/>
          <w:numId w:val="6"/>
        </w:numPr>
      </w:pPr>
      <w:r>
        <w:t xml:space="preserve">Each type will need the registration dates RE-Set for the current program </w:t>
      </w:r>
      <w:proofErr w:type="gramStart"/>
      <w:r>
        <w:t>year</w:t>
      </w:r>
      <w:proofErr w:type="gramEnd"/>
    </w:p>
    <w:p w14:paraId="6A156B23" w14:textId="672686B1" w:rsidR="000A5A5A" w:rsidRDefault="000A63F5" w:rsidP="000A63F5">
      <w:pPr>
        <w:ind w:left="1080"/>
      </w:pPr>
      <w:r>
        <w:rPr>
          <w:noProof/>
        </w:rPr>
        <w:drawing>
          <wp:inline distT="0" distB="0" distL="0" distR="0" wp14:anchorId="4C0A230B" wp14:editId="4ECD760F">
            <wp:extent cx="4477794" cy="2383427"/>
            <wp:effectExtent l="0" t="0" r="0" b="0"/>
            <wp:docPr id="6017275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72755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82677" cy="2386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2294E" w14:textId="33BC6EA4" w:rsidR="00275DD8" w:rsidRDefault="000A63F5" w:rsidP="000A63F5">
      <w:pPr>
        <w:pStyle w:val="ListParagraph"/>
        <w:numPr>
          <w:ilvl w:val="0"/>
          <w:numId w:val="7"/>
        </w:numPr>
      </w:pPr>
      <w:r>
        <w:t xml:space="preserve">Review ALL </w:t>
      </w:r>
      <w:proofErr w:type="gramStart"/>
      <w:r>
        <w:t>questions</w:t>
      </w:r>
      <w:proofErr w:type="gramEnd"/>
    </w:p>
    <w:p w14:paraId="5362392C" w14:textId="06829396" w:rsidR="000A63F5" w:rsidRDefault="00002271" w:rsidP="000A63F5">
      <w:pPr>
        <w:pStyle w:val="ListParagraph"/>
        <w:numPr>
          <w:ilvl w:val="1"/>
          <w:numId w:val="7"/>
        </w:numPr>
      </w:pPr>
      <w:r>
        <w:t>Mak</w:t>
      </w:r>
      <w:r w:rsidR="006C6EEE">
        <w:t>e</w:t>
      </w:r>
      <w:r>
        <w:t xml:space="preserve"> sure to EDIT any references to DATES</w:t>
      </w:r>
      <w:r w:rsidR="003E6451">
        <w:t>.</w:t>
      </w:r>
    </w:p>
    <w:p w14:paraId="388AB854" w14:textId="77777777" w:rsidR="00002271" w:rsidRDefault="00002271" w:rsidP="00002271">
      <w:pPr>
        <w:pStyle w:val="ListParagraph"/>
        <w:ind w:left="1800"/>
      </w:pPr>
    </w:p>
    <w:p w14:paraId="4D3F84D2" w14:textId="36E4E71A" w:rsidR="00002271" w:rsidRDefault="00002271" w:rsidP="00002271">
      <w:pPr>
        <w:pStyle w:val="ListParagraph"/>
        <w:numPr>
          <w:ilvl w:val="0"/>
          <w:numId w:val="7"/>
        </w:numPr>
      </w:pPr>
      <w:r>
        <w:t xml:space="preserve">Modify </w:t>
      </w:r>
      <w:r w:rsidR="003E6451">
        <w:t xml:space="preserve">the </w:t>
      </w:r>
      <w:r w:rsidR="00BF3A7F">
        <w:t>EMAIL setup to update them</w:t>
      </w:r>
      <w:r>
        <w:t xml:space="preserve"> with current DATE references</w:t>
      </w:r>
      <w:r w:rsidR="006C6EEE">
        <w:t>.</w:t>
      </w:r>
    </w:p>
    <w:p w14:paraId="10D0598E" w14:textId="77777777" w:rsidR="00002271" w:rsidRDefault="00002271" w:rsidP="00F42776"/>
    <w:p w14:paraId="633599DE" w14:textId="51FB2F50" w:rsidR="00F42776" w:rsidRDefault="00F42776" w:rsidP="00F42776">
      <w:r>
        <w:t>Review ALL areas/settings for your event.  Make any changes to</w:t>
      </w:r>
      <w:r w:rsidR="00BD6BFE">
        <w:t xml:space="preserve"> questions</w:t>
      </w:r>
      <w:r w:rsidR="00BF3A7F">
        <w:t>/</w:t>
      </w:r>
      <w:r w:rsidR="00BD6BFE">
        <w:t>consents</w:t>
      </w:r>
      <w:r w:rsidR="00BF3A7F">
        <w:t>/</w:t>
      </w:r>
      <w:r w:rsidR="00BD6BFE">
        <w:t>custom files</w:t>
      </w:r>
      <w:r w:rsidR="00BF3A7F">
        <w:t>/</w:t>
      </w:r>
      <w:r w:rsidR="00BD6BFE">
        <w:t>emails</w:t>
      </w:r>
      <w:r w:rsidR="00BF3A7F">
        <w:t>/</w:t>
      </w:r>
      <w:r w:rsidR="00BD6BFE">
        <w:t>man</w:t>
      </w:r>
      <w:r w:rsidR="00BF3A7F">
        <w:t>a</w:t>
      </w:r>
      <w:r w:rsidR="00BD6BFE">
        <w:t>gers/ etc.</w:t>
      </w:r>
    </w:p>
    <w:p w14:paraId="401EE288" w14:textId="77777777" w:rsidR="00BF3A7F" w:rsidRDefault="00BD6BFE" w:rsidP="00F42776">
      <w:pPr>
        <w:rPr>
          <w:b/>
          <w:bCs/>
          <w:i/>
          <w:iCs/>
          <w:highlight w:val="yellow"/>
        </w:rPr>
      </w:pPr>
      <w:r w:rsidRPr="009408BD">
        <w:rPr>
          <w:b/>
          <w:bCs/>
          <w:i/>
          <w:iCs/>
          <w:highlight w:val="yellow"/>
        </w:rPr>
        <w:t xml:space="preserve">Remember – your event copied over ALL text and dates from the prior year’s event.  </w:t>
      </w:r>
    </w:p>
    <w:p w14:paraId="401E2F1D" w14:textId="398F0E28" w:rsidR="00BD6BFE" w:rsidRPr="009408BD" w:rsidRDefault="00BD6BFE" w:rsidP="00F42776">
      <w:pPr>
        <w:rPr>
          <w:b/>
          <w:bCs/>
          <w:i/>
          <w:iCs/>
        </w:rPr>
      </w:pPr>
      <w:r w:rsidRPr="009408BD">
        <w:rPr>
          <w:b/>
          <w:bCs/>
          <w:i/>
          <w:iCs/>
          <w:highlight w:val="yellow"/>
        </w:rPr>
        <w:t xml:space="preserve">It is up to you to </w:t>
      </w:r>
      <w:r w:rsidR="009408BD" w:rsidRPr="009408BD">
        <w:rPr>
          <w:b/>
          <w:bCs/>
          <w:i/>
          <w:iCs/>
          <w:highlight w:val="yellow"/>
        </w:rPr>
        <w:t xml:space="preserve">make the changes and </w:t>
      </w:r>
      <w:r w:rsidR="00BF3A7F">
        <w:rPr>
          <w:b/>
          <w:bCs/>
          <w:i/>
          <w:iCs/>
          <w:highlight w:val="yellow"/>
        </w:rPr>
        <w:t>update the event</w:t>
      </w:r>
      <w:r w:rsidR="009408BD" w:rsidRPr="009408BD">
        <w:rPr>
          <w:b/>
          <w:bCs/>
          <w:i/>
          <w:iCs/>
          <w:highlight w:val="yellow"/>
        </w:rPr>
        <w:t xml:space="preserve"> with the current program year event information.</w:t>
      </w:r>
    </w:p>
    <w:p w14:paraId="4BB1E6F6" w14:textId="77777777" w:rsidR="009408BD" w:rsidRDefault="009408BD" w:rsidP="00F42776"/>
    <w:sectPr w:rsidR="009408BD" w:rsidSect="00243ACB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24CD4"/>
    <w:multiLevelType w:val="hybridMultilevel"/>
    <w:tmpl w:val="5BE4ADB2"/>
    <w:lvl w:ilvl="0" w:tplc="066A876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83D75"/>
    <w:multiLevelType w:val="hybridMultilevel"/>
    <w:tmpl w:val="C7EC3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E6708A"/>
    <w:multiLevelType w:val="hybridMultilevel"/>
    <w:tmpl w:val="7A4AF8E8"/>
    <w:lvl w:ilvl="0" w:tplc="64D6EF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D642AC"/>
    <w:multiLevelType w:val="hybridMultilevel"/>
    <w:tmpl w:val="A9A82B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9740BD"/>
    <w:multiLevelType w:val="hybridMultilevel"/>
    <w:tmpl w:val="EA30BF2A"/>
    <w:lvl w:ilvl="0" w:tplc="0DEEE96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073CF"/>
    <w:multiLevelType w:val="multilevel"/>
    <w:tmpl w:val="27B83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C227957"/>
    <w:multiLevelType w:val="hybridMultilevel"/>
    <w:tmpl w:val="7FAA3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053086">
    <w:abstractNumId w:val="5"/>
  </w:num>
  <w:num w:numId="2" w16cid:durableId="1660228299">
    <w:abstractNumId w:val="4"/>
  </w:num>
  <w:num w:numId="3" w16cid:durableId="2147044428">
    <w:abstractNumId w:val="6"/>
  </w:num>
  <w:num w:numId="4" w16cid:durableId="810712970">
    <w:abstractNumId w:val="2"/>
  </w:num>
  <w:num w:numId="5" w16cid:durableId="1621498958">
    <w:abstractNumId w:val="0"/>
  </w:num>
  <w:num w:numId="6" w16cid:durableId="1870098552">
    <w:abstractNumId w:val="1"/>
  </w:num>
  <w:num w:numId="7" w16cid:durableId="5449502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yMDEzNTAwNDewtDRV0lEKTi0uzszPAykwqgUA34wVSSwAAAA="/>
  </w:docVars>
  <w:rsids>
    <w:rsidRoot w:val="0082363B"/>
    <w:rsid w:val="00002271"/>
    <w:rsid w:val="00013FC0"/>
    <w:rsid w:val="000A5A5A"/>
    <w:rsid w:val="000A63F5"/>
    <w:rsid w:val="001A0524"/>
    <w:rsid w:val="00243ACB"/>
    <w:rsid w:val="00245F23"/>
    <w:rsid w:val="00275DD8"/>
    <w:rsid w:val="002A14FB"/>
    <w:rsid w:val="002A55FD"/>
    <w:rsid w:val="002F5879"/>
    <w:rsid w:val="003E6451"/>
    <w:rsid w:val="00430F54"/>
    <w:rsid w:val="00464145"/>
    <w:rsid w:val="006C6EEE"/>
    <w:rsid w:val="007838E0"/>
    <w:rsid w:val="007F0E11"/>
    <w:rsid w:val="0082363B"/>
    <w:rsid w:val="009408BD"/>
    <w:rsid w:val="00BB1C7C"/>
    <w:rsid w:val="00BD6BFE"/>
    <w:rsid w:val="00BF3A7F"/>
    <w:rsid w:val="00F42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DC11C"/>
  <w15:chartTrackingRefBased/>
  <w15:docId w15:val="{EFBF215C-B581-4B47-B277-70595597D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3F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1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301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93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90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000698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316</Words>
  <Characters>1804</Characters>
  <Application>Microsoft Office Word</Application>
  <DocSecurity>0</DocSecurity>
  <Lines>15</Lines>
  <Paragraphs>4</Paragraphs>
  <ScaleCrop>false</ScaleCrop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ueger, Shelly</dc:creator>
  <cp:keywords/>
  <dc:description/>
  <cp:lastModifiedBy>Krueger, Shelly</cp:lastModifiedBy>
  <cp:revision>22</cp:revision>
  <dcterms:created xsi:type="dcterms:W3CDTF">2024-01-09T14:37:00Z</dcterms:created>
  <dcterms:modified xsi:type="dcterms:W3CDTF">2024-01-09T19:55:00Z</dcterms:modified>
</cp:coreProperties>
</file>